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3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8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9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89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85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3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96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1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20:49:34Z</dcterms:created>
  <dcterms:modified xsi:type="dcterms:W3CDTF">2024-09-24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